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Shweyk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Lecture 5 R Graphics Intro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3.344544 -0.670003  0.003366 -0.001449  0.688087  3.3145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ction 2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plot expression vs gene regulation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col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the indices of genes with above 0 expresion</w:t>
      </w:r>
      <w:r>
        <w:br w:type="textWrapping"/>
      </w: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Plot just these ge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ke a desnisty color vector for these genes and plot</w:t>
      </w:r>
      <w:r>
        <w:br w:type="textWrapping"/>
      </w: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.cust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.custom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moter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ene methy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moter methy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urce the provided function so we can use i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color_to_value_map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cols=</w:t>
      </w:r>
      <w:r>
        <w:rPr>
          <w:rStyle w:val="KeywordTok"/>
        </w:rPr>
        <w:t xml:space="preserve">map.color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moter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ene Methy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moter Methy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05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13f8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</dc:title>
  <dc:creator>Liam Shweyk</dc:creator>
  <dcterms:created xsi:type="dcterms:W3CDTF">2019-01-24T17:34:42Z</dcterms:created>
  <dcterms:modified xsi:type="dcterms:W3CDTF">2019-01-24T17:34:42Z</dcterms:modified>
</cp:coreProperties>
</file>